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211c0a</w:t>
            </w:r>
            <w:r>
              <w:t xml:space="preserve"> </w:t>
            </w:r>
            <w:r>
              <w:t xml:space="preserve">del 0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92e11131-2956-4695-94dc-a379262f5424"/>
    <w:p>
      <w:pPr>
        <w:pStyle w:val="CaptionedFigure"/>
      </w:pPr>
      <w:bookmarkStart w:id="29" w:name="fig:"/>
      <w:r>
        <w:drawing>
          <wp:inline>
            <wp:extent cx="5600700" cy="3678190"/>
            <wp:effectExtent b="0" l="0" r="0" t="0"/>
            <wp:docPr descr="Figure 1: Modelo de evaluación de las arquite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9789a84e-a13a-429f-ae17-8a97eeca6a63"/>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1ee89a1e-3b73-45d8-8134-88b0d7b3137c"/>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e6eec303-3500-4775-9c6d-a9f17996b8fd"/>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925f678c-8e8a-416e-a9eb-a81970bec228"/>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f323489f-0155-4a9c-bfa3-68b5689294aa"/>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2:49:55Z</dcterms:created>
  <dcterms:modified xsi:type="dcterms:W3CDTF">2023-07-06T12: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